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Ranking</w:t>
      </w:r>
      <w:r>
        <w:t xml:space="preserve"> </w:t>
      </w:r>
      <w:r>
        <w:t xml:space="preserve">of</w:t>
      </w:r>
      <w:r>
        <w:t xml:space="preserve"> </w:t>
      </w:r>
      <w:r>
        <w:t xml:space="preserve">6666</w:t>
      </w:r>
      <w:r>
        <w:t xml:space="preserve"> </w:t>
      </w:r>
      <w:r>
        <w:t xml:space="preserve">+</w:t>
      </w:r>
      <w:r>
        <w:t xml:space="preserve"> </w:t>
      </w:r>
      <w:r>
        <w:t xml:space="preserve">6677</w:t>
      </w:r>
    </w:p>
    <w:p>
      <w:pPr>
        <w:pStyle w:val="Author"/>
      </w:pPr>
      <w:r>
        <w:t xml:space="preserve">ArdiMirzaei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May</w:t>
      </w:r>
      <w:r>
        <w:t xml:space="preserve"> </w:t>
      </w:r>
      <w:r>
        <w:t xml:space="preserve">2022</w:t>
      </w:r>
    </w:p>
    <w:bookmarkStart w:id="21" w:name="location-of-6666-and-6677"/>
    <w:p>
      <w:pPr>
        <w:pStyle w:val="Titre1"/>
      </w:pPr>
      <w:r>
        <w:t xml:space="preserve">Location of 6666 and 6677</w:t>
      </w:r>
    </w:p>
    <w:p>
      <w:pPr>
        <w:pStyle w:val="FirstParagraph"/>
      </w:pPr>
      <w:r>
        <w:t xml:space="preserve">Tables are filtered for Atom as the phosphate only.</w:t>
      </w:r>
    </w:p>
    <w:bookmarkStart w:id="20" w:name="rank"/>
    <w:p>
      <w:pPr>
        <w:pStyle w:val="Titre2"/>
      </w:pPr>
      <w:r>
        <w:t xml:space="preserve">Rank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49d0279-2d76-4ef3-8236-d608923a0b0b" w:name="rank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tab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a49d0279-2d76-4ef3-8236-d608923a0b0b"/>
      <w:r>
        <w:t xml:space="preserve">: </w:t>
      </w:r>
      <w:r>
        <w:t xml:space="preserve">Top 5 scoring RMSD MAP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416"/>
        <w:gridCol w:w="1732"/>
        <w:gridCol w:w="1548"/>
        <w:gridCol w:w="900"/>
        <w:gridCol w:w="875"/>
        <w:gridCol w:w="1670"/>
      </w:tblGrid>
      <w:tr>
        <w:trPr>
          <w:cantSplit/>
          <w:trHeight w:val="614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ru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mpoun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lphavalu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an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MSD_MAP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ate</w:t>
            </w:r>
          </w:p>
        </w:tc>
        <w:tc>
          <w:tcPr>
            <w:vMerge w:val="restart"/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8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8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8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82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82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821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ate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7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7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7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0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0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00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6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6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6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8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8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88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4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4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4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4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4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44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di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4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4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4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4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4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44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9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9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97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02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02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0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0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05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0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0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08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ite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1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1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16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3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3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36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5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5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59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amidite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6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6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61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ate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9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9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9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0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0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01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amidite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02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1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1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1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5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5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50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5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5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5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5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5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56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7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7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78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e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8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8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8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7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ite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1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1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18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8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te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4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4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43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4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amidate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6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ate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9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e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7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7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75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amidate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7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7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77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di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8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8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84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8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8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86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9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9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94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di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2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24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2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2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28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eoxide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3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3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3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3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3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34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amidite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7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amidate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5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5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5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5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5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56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diamidate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7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7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71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di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7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7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7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7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7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75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eoxid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9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9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9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0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0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06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amidate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8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di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3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3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3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33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3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3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34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diamidate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2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7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7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73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9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9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93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1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1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10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1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1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1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1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1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16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2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2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26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2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2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29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odi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3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3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3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5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7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7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70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7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7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76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tri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7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7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77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0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0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01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0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0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01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tri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5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9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te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2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amidite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6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6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67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tri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7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7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7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7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7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74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0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0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05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0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0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08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e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0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0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09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1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1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10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32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3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3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37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3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3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37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3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3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38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4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4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46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6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6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60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amidate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4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diamidite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4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3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3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3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6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6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68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odi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1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1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1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4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4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45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5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5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5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5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5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56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tri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7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7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7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7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7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73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eoxide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2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di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2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2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21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2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2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24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di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2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2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27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3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3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30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tri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4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4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4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6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6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66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tri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8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8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83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9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9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9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0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0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00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tri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0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1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18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diamidite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1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1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14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3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3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35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di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4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4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47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5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5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52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triamidite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9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9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9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1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1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18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odi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5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5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5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8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8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86</w:t>
            </w:r>
          </w:p>
        </w:tc>
      </w:tr>
    </w:tbl>
    <w:bookmarkEnd w:id="20"/>
    <w:bookmarkEnd w:id="21"/>
    <w:sectPr>
      <w:pgMar w:header="720" w:bottom="1800" w:top="1800" w:right="720" w:left="720" w:footer="720" w:gutter="720"/>
      <w:pgSz w:h="16848" w:w="11952" w:orient="portrait"/>
      <w:type w:val="continuous"/>
      <w:cols/>
      <w:footerReference r:id="rId9" w:type="default"/>
      <w:footerReference r:id="rId10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Ranking of 6666 + 6677</dc:title>
  <dc:creator>ArdiMirzaei</dc:creator>
  <cp:keywords/>
  <dcterms:created xsi:type="dcterms:W3CDTF">2022-05-16T22:25:03Z</dcterms:created>
  <dcterms:modified xsi:type="dcterms:W3CDTF">2022-05-17T08:25:04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May 2022</vt:lpwstr>
  </property>
  <property fmtid="{D5CDD505-2E9C-101B-9397-08002B2CF9AE}" pid="3" name="output">
    <vt:lpwstr>officedown::rdocx_document</vt:lpwstr>
  </property>
</Properties>
</file>